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79D" w:rsidRDefault="00532CDE" w:rsidP="00532CDE">
      <w:pPr>
        <w:pBdr>
          <w:bottom w:val="double" w:sz="6" w:space="1" w:color="auto"/>
        </w:pBdr>
        <w:jc w:val="center"/>
        <w:rPr>
          <w:sz w:val="28"/>
        </w:rPr>
      </w:pPr>
      <w:r>
        <w:rPr>
          <w:sz w:val="28"/>
        </w:rPr>
        <w:t>SOAL PEMAHAMAN 4107 – 4108</w:t>
      </w:r>
    </w:p>
    <w:p w:rsidR="00532CDE" w:rsidRPr="00532CDE" w:rsidRDefault="00532CDE" w:rsidP="00532CD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Buat dokumentasi identitas seperti dibawah ini! </w:t>
      </w:r>
      <w:r>
        <w:rPr>
          <w:b/>
          <w:sz w:val="24"/>
        </w:rPr>
        <w:t>(10 point)</w:t>
      </w:r>
    </w:p>
    <w:p w:rsidR="00532CDE" w:rsidRDefault="00532CDE" w:rsidP="00532CDE">
      <w:pPr>
        <w:ind w:left="720" w:firstLine="720"/>
        <w:rPr>
          <w:sz w:val="24"/>
        </w:rPr>
      </w:pPr>
      <w:r>
        <w:rPr>
          <w:noProof/>
          <w:lang w:val="en-US"/>
        </w:rPr>
        <w:drawing>
          <wp:inline distT="0" distB="0" distL="0" distR="0" wp14:anchorId="488818C3" wp14:editId="3EA58F70">
            <wp:extent cx="2419350" cy="1762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CDE" w:rsidRDefault="00E36C83" w:rsidP="00532CD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Buatlah program yang berguna untuk melakukan pendaftaran dimana pengguna dapat menginputkan </w:t>
      </w:r>
      <w:r w:rsidR="00A737B2">
        <w:rPr>
          <w:b/>
          <w:sz w:val="24"/>
        </w:rPr>
        <w:t xml:space="preserve">(90 point) </w:t>
      </w:r>
      <w:r>
        <w:rPr>
          <w:sz w:val="24"/>
        </w:rPr>
        <w:t>:</w:t>
      </w:r>
      <w:bookmarkStart w:id="0" w:name="_GoBack"/>
      <w:bookmarkEnd w:id="0"/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Nama lengkap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(String)</w:t>
      </w:r>
    </w:p>
    <w:p w:rsidR="00E36C83" w:rsidRDefault="00083951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Kota Asal</w:t>
      </w:r>
      <w:r w:rsidR="00E36C83">
        <w:rPr>
          <w:sz w:val="24"/>
        </w:rPr>
        <w:t xml:space="preserve">  </w:t>
      </w:r>
      <w:r w:rsidR="00E36C83" w:rsidRPr="00E36C83">
        <w:rPr>
          <w:sz w:val="24"/>
        </w:rPr>
        <w:sym w:font="Wingdings" w:char="F0DF"/>
      </w:r>
      <w:r w:rsidR="00E36C83">
        <w:rPr>
          <w:sz w:val="24"/>
        </w:rPr>
        <w:t xml:space="preserve">  (String)</w:t>
      </w:r>
      <w:r>
        <w:rPr>
          <w:sz w:val="24"/>
        </w:rPr>
        <w:t xml:space="preserve"> --------- </w:t>
      </w:r>
      <w:r w:rsidRPr="00083951">
        <w:rPr>
          <w:sz w:val="24"/>
          <w:highlight w:val="yellow"/>
        </w:rPr>
        <w:t>pakai scanf</w:t>
      </w:r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Tanggal lahir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 (String)</w:t>
      </w:r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Umur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  (Integer)</w:t>
      </w:r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Jurusan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 (String)</w:t>
      </w:r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Tahun angkatan 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  (Integer)</w:t>
      </w:r>
    </w:p>
    <w:p w:rsidR="00E36C83" w:rsidRDefault="00E36C83" w:rsidP="00E36C8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NIM     </w:t>
      </w:r>
      <w:r w:rsidRPr="00E36C83">
        <w:rPr>
          <w:sz w:val="24"/>
        </w:rPr>
        <w:sym w:font="Wingdings" w:char="F0DF"/>
      </w:r>
      <w:r>
        <w:rPr>
          <w:sz w:val="24"/>
        </w:rPr>
        <w:t xml:space="preserve">   (</w:t>
      </w:r>
      <w:r w:rsidR="00A737B2">
        <w:rPr>
          <w:sz w:val="24"/>
        </w:rPr>
        <w:t>String</w:t>
      </w:r>
      <w:r>
        <w:rPr>
          <w:sz w:val="24"/>
        </w:rPr>
        <w:t>)      (5 angka dibelakang NIM)</w:t>
      </w:r>
    </w:p>
    <w:p w:rsidR="00A737B2" w:rsidRDefault="00A737B2" w:rsidP="00A737B2">
      <w:pPr>
        <w:ind w:firstLine="720"/>
        <w:rPr>
          <w:sz w:val="24"/>
        </w:rPr>
      </w:pPr>
    </w:p>
    <w:p w:rsidR="00A737B2" w:rsidRDefault="00083951" w:rsidP="00A737B2">
      <w:pPr>
        <w:ind w:firstLine="720"/>
        <w:rPr>
          <w:noProof/>
          <w:sz w:val="24"/>
          <w:lang w:val="en-US"/>
        </w:rPr>
      </w:pPr>
      <w:r>
        <w:rPr>
          <w:sz w:val="24"/>
        </w:rPr>
        <w:t xml:space="preserve">Dan akan </w:t>
      </w:r>
      <w:r w:rsidR="00A737B2" w:rsidRPr="00A737B2">
        <w:rPr>
          <w:b/>
          <w:sz w:val="24"/>
        </w:rPr>
        <w:t>MENCETAK</w:t>
      </w:r>
      <w:r>
        <w:rPr>
          <w:sz w:val="24"/>
        </w:rPr>
        <w:t xml:space="preserve"> hasil pendaftaran tersebut. </w:t>
      </w:r>
    </w:p>
    <w:p w:rsidR="00083951" w:rsidRDefault="00083951" w:rsidP="00A737B2">
      <w:pPr>
        <w:ind w:firstLine="720"/>
        <w:jc w:val="center"/>
        <w:rPr>
          <w:sz w:val="24"/>
        </w:rPr>
      </w:pPr>
    </w:p>
    <w:p w:rsidR="00083951" w:rsidRPr="00083951" w:rsidRDefault="00083951" w:rsidP="00083951">
      <w:pPr>
        <w:ind w:left="720"/>
        <w:rPr>
          <w:sz w:val="24"/>
        </w:rPr>
      </w:pPr>
    </w:p>
    <w:sectPr w:rsidR="00083951" w:rsidRPr="000839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C3200"/>
    <w:multiLevelType w:val="hybridMultilevel"/>
    <w:tmpl w:val="E0F6E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rI0MTQ3NzA3szBV0lEKTi0uzszPAykwrAUALNryxiwAAAA="/>
  </w:docVars>
  <w:rsids>
    <w:rsidRoot w:val="00532CDE"/>
    <w:rsid w:val="00083951"/>
    <w:rsid w:val="00325F04"/>
    <w:rsid w:val="004A757C"/>
    <w:rsid w:val="00532CDE"/>
    <w:rsid w:val="0058679D"/>
    <w:rsid w:val="006D58B5"/>
    <w:rsid w:val="00810FC3"/>
    <w:rsid w:val="009918F8"/>
    <w:rsid w:val="00A3200A"/>
    <w:rsid w:val="00A737B2"/>
    <w:rsid w:val="00AA2720"/>
    <w:rsid w:val="00BB44D1"/>
    <w:rsid w:val="00CA2FA5"/>
    <w:rsid w:val="00CD7D11"/>
    <w:rsid w:val="00D56B6F"/>
    <w:rsid w:val="00E36C83"/>
    <w:rsid w:val="00E6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51174"/>
  <w15:chartTrackingRefBased/>
  <w15:docId w15:val="{9629FBB6-1B36-4D2B-85FE-5E9A66E3D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C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 jaya kusuma</dc:creator>
  <cp:keywords/>
  <dc:description/>
  <cp:lastModifiedBy>edi jaya kusuma</cp:lastModifiedBy>
  <cp:revision>1</cp:revision>
  <dcterms:created xsi:type="dcterms:W3CDTF">2017-10-02T13:02:00Z</dcterms:created>
  <dcterms:modified xsi:type="dcterms:W3CDTF">2017-10-02T13:45:00Z</dcterms:modified>
</cp:coreProperties>
</file>